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fleur de citronnier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1-(1,2,3,4,5,6,7,8-octahydro-2,3,8,8-tetramethyl-2-naphthyl)ethan-1-one, 3,7-dimethylnona-1,6-dien-3-ol, LIMONENE, geranyl acetate, citra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ene brass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95-3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7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0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 (M=1)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8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, H317</w:t>
              <w:br/>
              <w:t>Aquatic Chronic 3, H412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lyl hepta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2-19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527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Oral), H301 (ATE=218 mg/kg de peso corporal)</w:t>
              <w:br/>
              <w:t>Acute Tox. 3 (Cutánea), H311 (ATE=810 mg/kg de peso corporal)</w:t>
              <w:br/>
              <w:t>Aquatic Acute 1, H400 (M=10)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speridaceae. Floral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330 mg/kg de peso corporal Animal: rat, 95% CL: 5450 - 734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8 mg/kg de peso corporal Animal: rat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10 mg/kg de peso corporal Animal: rabbi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fleur de citronni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1,7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23 mg/l Test organisms (species): Danio rerio (previous name: Brachydanio rerio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13 mg/l Test organisms (species): Danio rerio (previous name: Brachydanio rerio)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,9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579 mg/l Test organisms (species): Desmodesmus subspicatus (previous name: Scenedesmus subspicatus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88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12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1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7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7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9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6 mg/l Test organisms (species): Desmodesmus subspicatus (previous name: Scenedesmus subspicatus)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78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Vela de fleur de citronni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geranyl acetate ; allyl heptan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thylene brassylate ; d-limonene ; geranyl acetate ; allyl heptan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aso de ingestión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ontacto con la piel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1-(1,2,3,4,5,6,7,8-octahydro-2,3,8,8-tetramethyl-2-naphthyl)ethan-1-one, 3,7-dimethylnona-1,6-dien-3-ol, LIMONENE, geranyl acetate, citral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31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31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fleur de citronnier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fleur de citronnier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31/03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A8DADC-A4C0-47CE-96B3-BC7D7B5A4364}"/>
</file>

<file path=customXml/itemProps3.xml><?xml version="1.0" encoding="utf-8"?>
<ds:datastoreItem xmlns:ds="http://schemas.openxmlformats.org/officeDocument/2006/customXml" ds:itemID="{3E4636D5-28DA-4D33-92B9-2775BFF4F25B}"/>
</file>

<file path=customXml/itemProps4.xml><?xml version="1.0" encoding="utf-8"?>
<ds:datastoreItem xmlns:ds="http://schemas.openxmlformats.org/officeDocument/2006/customXml" ds:itemID="{05C72A0C-B0C9-4208-8B04-E153BEC0B34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